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F9393" w14:textId="4DEE4C43" w:rsidR="00532975" w:rsidRPr="0017274D" w:rsidRDefault="00B824DB" w:rsidP="00D30E18">
      <w:pPr>
        <w:jc w:val="center"/>
        <w:rPr>
          <w:rFonts w:ascii="Times New Roman" w:hAnsi="Times New Roman" w:cs="Times New Roman"/>
          <w:b/>
          <w:sz w:val="44"/>
          <w:szCs w:val="44"/>
        </w:rPr>
      </w:pPr>
      <w:bookmarkStart w:id="0" w:name="OLE_LINK3"/>
      <w:bookmarkStart w:id="1" w:name="OLE_LINK4"/>
      <w:r>
        <w:rPr>
          <w:rFonts w:ascii="Times New Roman" w:hAnsi="Times New Roman" w:cs="Times New Roman"/>
          <w:b/>
          <w:sz w:val="44"/>
          <w:szCs w:val="44"/>
        </w:rPr>
        <w:t>Pet Club Website</w:t>
      </w:r>
    </w:p>
    <w:p w14:paraId="36F2A879" w14:textId="6689AFFC" w:rsidR="00DF5A98" w:rsidRPr="001D3FDC" w:rsidRDefault="00532975" w:rsidP="009B41DB">
      <w:pPr>
        <w:jc w:val="center"/>
        <w:rPr>
          <w:rFonts w:ascii="Times New Roman" w:hAnsi="Times New Roman" w:cs="Times New Roman"/>
          <w:b/>
          <w:szCs w:val="30"/>
        </w:rPr>
      </w:pPr>
      <w:proofErr w:type="spellStart"/>
      <w:r w:rsidRPr="001D3FDC">
        <w:rPr>
          <w:rFonts w:ascii="Times New Roman" w:hAnsi="Times New Roman" w:cs="Times New Roman" w:hint="eastAsia"/>
          <w:b/>
          <w:szCs w:val="30"/>
        </w:rPr>
        <w:t>Shanliang</w:t>
      </w:r>
      <w:proofErr w:type="spellEnd"/>
      <w:r w:rsidRPr="001D3FDC">
        <w:rPr>
          <w:rFonts w:ascii="Times New Roman" w:hAnsi="Times New Roman" w:cs="Times New Roman"/>
          <w:b/>
          <w:szCs w:val="30"/>
        </w:rPr>
        <w:t xml:space="preserve"> </w:t>
      </w:r>
      <w:r w:rsidRPr="001D3FDC">
        <w:rPr>
          <w:rFonts w:ascii="Times New Roman" w:hAnsi="Times New Roman" w:cs="Times New Roman" w:hint="eastAsia"/>
          <w:b/>
          <w:szCs w:val="30"/>
        </w:rPr>
        <w:t>Yao</w:t>
      </w:r>
      <w:r w:rsidRPr="001D3FDC">
        <w:rPr>
          <w:rFonts w:ascii="Times New Roman" w:hAnsi="Times New Roman" w:cs="Times New Roman"/>
          <w:b/>
          <w:szCs w:val="30"/>
        </w:rPr>
        <w:t xml:space="preserve">   1930954</w:t>
      </w:r>
    </w:p>
    <w:p w14:paraId="1BB8802F" w14:textId="77777777" w:rsidR="00CE08B9" w:rsidRPr="00763598" w:rsidRDefault="00CE08B9" w:rsidP="008B773F">
      <w:pPr>
        <w:widowControl w:val="0"/>
        <w:spacing w:line="360" w:lineRule="auto"/>
        <w:rPr>
          <w:rFonts w:ascii="Times" w:hAnsi="Times" w:cs="Times New Roman"/>
          <w:b/>
          <w:sz w:val="28"/>
          <w:szCs w:val="28"/>
        </w:rPr>
      </w:pPr>
      <w:r w:rsidRPr="00763598">
        <w:rPr>
          <w:rFonts w:ascii="Times" w:hAnsi="Times" w:cs="Times New Roman"/>
          <w:b/>
          <w:sz w:val="28"/>
          <w:szCs w:val="28"/>
        </w:rPr>
        <w:t>Installation</w:t>
      </w:r>
    </w:p>
    <w:p w14:paraId="6390D193" w14:textId="58FA3C04" w:rsidR="008B773F" w:rsidRPr="00763598" w:rsidRDefault="00C31119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>
        <w:rPr>
          <w:rFonts w:ascii="Times" w:hAnsi="Times" w:cs="Times New Roman" w:hint="eastAsia"/>
          <w:szCs w:val="28"/>
        </w:rPr>
        <w:t>Unzip</w:t>
      </w:r>
      <w:r>
        <w:rPr>
          <w:rFonts w:ascii="Times" w:hAnsi="Times" w:cs="Times New Roman"/>
          <w:szCs w:val="28"/>
        </w:rPr>
        <w:t xml:space="preserve"> the project and c</w:t>
      </w:r>
      <w:r w:rsidR="008B773F" w:rsidRPr="00763598">
        <w:rPr>
          <w:rFonts w:ascii="Times" w:hAnsi="Times" w:cs="Times New Roman"/>
          <w:szCs w:val="28"/>
        </w:rPr>
        <w:t>opy the entire directory to the server directory.</w:t>
      </w:r>
    </w:p>
    <w:p w14:paraId="2E05C5B5" w14:textId="68FE9C2B" w:rsidR="008B773F" w:rsidRPr="00763598" w:rsidRDefault="00C31119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>
        <w:rPr>
          <w:rFonts w:ascii="Times" w:hAnsi="Times" w:cs="Times New Roman"/>
          <w:szCs w:val="28"/>
        </w:rPr>
        <w:t xml:space="preserve">Create a </w:t>
      </w:r>
      <w:proofErr w:type="spellStart"/>
      <w:r>
        <w:rPr>
          <w:rFonts w:ascii="Times" w:hAnsi="Times" w:cs="Times New Roman"/>
          <w:szCs w:val="28"/>
        </w:rPr>
        <w:t>databse</w:t>
      </w:r>
      <w:proofErr w:type="spellEnd"/>
      <w:r>
        <w:rPr>
          <w:rFonts w:ascii="Times" w:hAnsi="Times" w:cs="Times New Roman"/>
          <w:szCs w:val="28"/>
        </w:rPr>
        <w:t xml:space="preserve"> and i</w:t>
      </w:r>
      <w:r w:rsidR="008B773F" w:rsidRPr="00763598">
        <w:rPr>
          <w:rFonts w:ascii="Times" w:hAnsi="Times" w:cs="Times New Roman"/>
          <w:szCs w:val="28"/>
        </w:rPr>
        <w:t xml:space="preserve">mport the </w:t>
      </w:r>
      <w:r w:rsidRPr="00760F30">
        <w:rPr>
          <w:rFonts w:ascii="Times" w:hAnsi="Times" w:cs="Times New Roman"/>
          <w:b/>
          <w:i/>
          <w:szCs w:val="28"/>
        </w:rPr>
        <w:t>1930954</w:t>
      </w:r>
      <w:r w:rsidR="008B773F" w:rsidRPr="00760F30">
        <w:rPr>
          <w:rFonts w:ascii="Times" w:hAnsi="Times" w:cs="Times New Roman"/>
          <w:b/>
          <w:i/>
          <w:szCs w:val="28"/>
        </w:rPr>
        <w:t>.sql</w:t>
      </w:r>
      <w:r w:rsidR="008B773F" w:rsidRPr="00763598">
        <w:rPr>
          <w:rFonts w:ascii="Times" w:hAnsi="Times" w:cs="Times New Roman"/>
          <w:szCs w:val="28"/>
        </w:rPr>
        <w:t xml:space="preserve"> file to the database.</w:t>
      </w:r>
    </w:p>
    <w:p w14:paraId="607FB06B" w14:textId="5040CA27" w:rsidR="008B773F" w:rsidRDefault="008B773F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763598">
        <w:rPr>
          <w:rFonts w:ascii="Times" w:hAnsi="Times" w:cs="Times New Roman"/>
          <w:szCs w:val="28"/>
        </w:rPr>
        <w:t xml:space="preserve">Modify the </w:t>
      </w:r>
      <w:r w:rsidR="00C375DF">
        <w:rPr>
          <w:rFonts w:ascii="Times" w:hAnsi="Times" w:cs="Times New Roman" w:hint="eastAsia"/>
          <w:szCs w:val="28"/>
        </w:rPr>
        <w:t>database</w:t>
      </w:r>
      <w:r w:rsidR="00C375DF">
        <w:rPr>
          <w:rFonts w:ascii="Times" w:hAnsi="Times" w:cs="Times New Roman"/>
          <w:szCs w:val="28"/>
        </w:rPr>
        <w:t xml:space="preserve"> </w:t>
      </w:r>
      <w:r w:rsidRPr="00763598">
        <w:rPr>
          <w:rFonts w:ascii="Times" w:hAnsi="Times" w:cs="Times New Roman"/>
          <w:szCs w:val="28"/>
        </w:rPr>
        <w:t xml:space="preserve">link information </w:t>
      </w:r>
      <w:r w:rsidR="00C375DF">
        <w:rPr>
          <w:rFonts w:ascii="Times" w:hAnsi="Times" w:cs="Times New Roman"/>
          <w:szCs w:val="28"/>
        </w:rPr>
        <w:t>on line 16-19 and log</w:t>
      </w:r>
      <w:r w:rsidR="008755FD">
        <w:rPr>
          <w:rFonts w:ascii="Times" w:hAnsi="Times" w:cs="Times New Roman"/>
          <w:szCs w:val="28"/>
        </w:rPr>
        <w:t xml:space="preserve"> </w:t>
      </w:r>
      <w:r w:rsidR="00C375DF">
        <w:rPr>
          <w:rFonts w:ascii="Times" w:hAnsi="Times" w:cs="Times New Roman"/>
          <w:szCs w:val="28"/>
        </w:rPr>
        <w:t xml:space="preserve">path on line 60-61 </w:t>
      </w:r>
      <w:r w:rsidRPr="00763598">
        <w:rPr>
          <w:rFonts w:ascii="Times" w:hAnsi="Times" w:cs="Times New Roman"/>
          <w:szCs w:val="28"/>
        </w:rPr>
        <w:t>in t</w:t>
      </w:r>
      <w:r w:rsidR="000C5EC9" w:rsidRPr="00763598">
        <w:rPr>
          <w:rFonts w:ascii="Times" w:hAnsi="Times" w:cs="Times New Roman"/>
          <w:szCs w:val="28"/>
        </w:rPr>
        <w:t xml:space="preserve">he </w:t>
      </w:r>
      <w:proofErr w:type="spellStart"/>
      <w:r w:rsidR="00C31119" w:rsidRPr="006F4975">
        <w:rPr>
          <w:rFonts w:ascii="Times" w:hAnsi="Times" w:cs="Times New Roman"/>
          <w:b/>
          <w:i/>
          <w:szCs w:val="28"/>
        </w:rPr>
        <w:t>configuration</w:t>
      </w:r>
      <w:r w:rsidR="00760F30" w:rsidRPr="006F4975">
        <w:rPr>
          <w:rFonts w:ascii="Times" w:hAnsi="Times" w:cs="Times New Roman" w:hint="eastAsia"/>
          <w:b/>
          <w:i/>
          <w:szCs w:val="28"/>
        </w:rPr>
        <w:t>.</w:t>
      </w:r>
      <w:r w:rsidR="00760F30" w:rsidRPr="006F4975">
        <w:rPr>
          <w:rFonts w:ascii="Times" w:hAnsi="Times" w:cs="Times New Roman"/>
          <w:b/>
          <w:i/>
          <w:szCs w:val="28"/>
        </w:rPr>
        <w:t>php</w:t>
      </w:r>
      <w:proofErr w:type="spellEnd"/>
      <w:r w:rsidRPr="00763598">
        <w:rPr>
          <w:rFonts w:ascii="Times" w:hAnsi="Times" w:cs="Times New Roman"/>
          <w:szCs w:val="28"/>
        </w:rPr>
        <w:t xml:space="preserve"> file.</w:t>
      </w:r>
      <w:bookmarkStart w:id="2" w:name="_GoBack"/>
      <w:bookmarkEnd w:id="2"/>
    </w:p>
    <w:p w14:paraId="77F7BDC6" w14:textId="7F043F5C" w:rsidR="00C63F2D" w:rsidRDefault="00C63F2D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C63F2D">
        <w:rPr>
          <w:rFonts w:ascii="Times" w:hAnsi="Times" w:cs="Times New Roman"/>
          <w:szCs w:val="28"/>
        </w:rPr>
        <w:t xml:space="preserve">Give write permission to the </w:t>
      </w:r>
      <w:r w:rsidRPr="006F4975">
        <w:rPr>
          <w:rFonts w:ascii="Times" w:hAnsi="Times" w:cs="Times New Roman"/>
          <w:b/>
          <w:i/>
          <w:szCs w:val="28"/>
        </w:rPr>
        <w:t>cache</w:t>
      </w:r>
      <w:r w:rsidRPr="006F4975">
        <w:rPr>
          <w:rFonts w:ascii="Times" w:hAnsi="Times" w:cs="Times New Roman"/>
          <w:b/>
          <w:szCs w:val="28"/>
        </w:rPr>
        <w:t xml:space="preserve"> </w:t>
      </w:r>
      <w:r w:rsidRPr="00C63F2D">
        <w:rPr>
          <w:rFonts w:ascii="Times" w:hAnsi="Times" w:cs="Times New Roman"/>
          <w:szCs w:val="28"/>
        </w:rPr>
        <w:t>directory</w:t>
      </w:r>
      <w:r>
        <w:rPr>
          <w:rFonts w:ascii="Times" w:hAnsi="Times" w:cs="Times New Roman"/>
          <w:szCs w:val="28"/>
        </w:rPr>
        <w:t>.</w:t>
      </w:r>
    </w:p>
    <w:p w14:paraId="4C5244E3" w14:textId="00948358" w:rsidR="00407DC0" w:rsidRDefault="00407DC0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>
        <w:rPr>
          <w:rFonts w:ascii="Times" w:hAnsi="Times" w:cs="Times New Roman" w:hint="eastAsia"/>
          <w:szCs w:val="28"/>
        </w:rPr>
        <w:t>F</w:t>
      </w:r>
      <w:r>
        <w:rPr>
          <w:rFonts w:ascii="Times" w:hAnsi="Times" w:cs="Times New Roman"/>
          <w:szCs w:val="28"/>
        </w:rPr>
        <w:t xml:space="preserve">or administrator, the account is </w:t>
      </w:r>
      <w:r w:rsidRPr="00407DC0">
        <w:rPr>
          <w:rFonts w:ascii="Times" w:hAnsi="Times" w:cs="Times New Roman"/>
          <w:color w:val="FF0000"/>
          <w:szCs w:val="28"/>
        </w:rPr>
        <w:t>admin</w:t>
      </w:r>
      <w:r>
        <w:rPr>
          <w:rFonts w:ascii="Times" w:hAnsi="Times" w:cs="Times New Roman"/>
          <w:szCs w:val="28"/>
        </w:rPr>
        <w:t xml:space="preserve">, password is </w:t>
      </w:r>
      <w:r w:rsidRPr="00407DC0">
        <w:rPr>
          <w:rFonts w:ascii="Times" w:hAnsi="Times" w:cs="Times New Roman"/>
          <w:color w:val="FF0000"/>
          <w:szCs w:val="28"/>
        </w:rPr>
        <w:t>admin</w:t>
      </w:r>
      <w:r>
        <w:rPr>
          <w:rFonts w:ascii="Times" w:hAnsi="Times" w:cs="Times New Roman"/>
          <w:szCs w:val="28"/>
        </w:rPr>
        <w:t>.</w:t>
      </w:r>
    </w:p>
    <w:p w14:paraId="5C7F7054" w14:textId="0A1A2882" w:rsidR="00CE2F65" w:rsidRPr="00763598" w:rsidRDefault="00CE2F65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>
        <w:rPr>
          <w:rFonts w:ascii="Times" w:hAnsi="Times" w:cs="Times New Roman" w:hint="eastAsia"/>
          <w:szCs w:val="28"/>
        </w:rPr>
        <w:t>F</w:t>
      </w:r>
      <w:r>
        <w:rPr>
          <w:rFonts w:ascii="Times" w:hAnsi="Times" w:cs="Times New Roman"/>
          <w:szCs w:val="28"/>
        </w:rPr>
        <w:t xml:space="preserve">or web user, the account is </w:t>
      </w:r>
      <w:proofErr w:type="spellStart"/>
      <w:r w:rsidRPr="00D6401F">
        <w:rPr>
          <w:rFonts w:ascii="Times" w:hAnsi="Times" w:cs="Times New Roman"/>
          <w:color w:val="FF0000"/>
          <w:szCs w:val="28"/>
        </w:rPr>
        <w:t>ShanliangYao</w:t>
      </w:r>
      <w:proofErr w:type="spellEnd"/>
      <w:r>
        <w:rPr>
          <w:rFonts w:ascii="Times" w:hAnsi="Times" w:cs="Times New Roman"/>
          <w:szCs w:val="28"/>
        </w:rPr>
        <w:t xml:space="preserve">, password is </w:t>
      </w:r>
      <w:r w:rsidRPr="00D6401F">
        <w:rPr>
          <w:rFonts w:ascii="Times" w:hAnsi="Times" w:cs="Times New Roman"/>
          <w:color w:val="FF0000"/>
          <w:szCs w:val="28"/>
        </w:rPr>
        <w:t>123456.</w:t>
      </w:r>
    </w:p>
    <w:p w14:paraId="792689AB" w14:textId="3621B770" w:rsidR="00484E3B" w:rsidRPr="00484E3B" w:rsidRDefault="00484E3B" w:rsidP="00484E3B">
      <w:pPr>
        <w:rPr>
          <w:rFonts w:ascii="Times" w:hAnsi="Times"/>
          <w:b/>
          <w:sz w:val="28"/>
          <w:szCs w:val="28"/>
        </w:rPr>
      </w:pPr>
      <w:r w:rsidRPr="00763598">
        <w:rPr>
          <w:rFonts w:ascii="Times" w:hAnsi="Times"/>
          <w:b/>
          <w:sz w:val="28"/>
          <w:szCs w:val="28"/>
        </w:rPr>
        <w:t>Demonstration</w:t>
      </w:r>
    </w:p>
    <w:p w14:paraId="3CAF344E" w14:textId="1BC4F678" w:rsidR="00EB0BFE" w:rsidRPr="00EB0BFE" w:rsidRDefault="00716ABA" w:rsidP="00EB0BFE">
      <w:pPr>
        <w:pStyle w:val="af"/>
        <w:widowControl w:val="0"/>
        <w:numPr>
          <w:ilvl w:val="0"/>
          <w:numId w:val="3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EB0BFE">
        <w:rPr>
          <w:rFonts w:ascii="Times" w:hAnsi="Times" w:cs="Times New Roman"/>
          <w:szCs w:val="28"/>
        </w:rPr>
        <w:t xml:space="preserve">I </w:t>
      </w:r>
      <w:r w:rsidR="007C3C70">
        <w:rPr>
          <w:rFonts w:ascii="Times" w:hAnsi="Times" w:cs="Times New Roman"/>
          <w:szCs w:val="28"/>
        </w:rPr>
        <w:t xml:space="preserve">have </w:t>
      </w:r>
      <w:r w:rsidRPr="00EB0BFE">
        <w:rPr>
          <w:rFonts w:ascii="Times" w:hAnsi="Times" w:cs="Times New Roman"/>
          <w:szCs w:val="28"/>
        </w:rPr>
        <w:t xml:space="preserve">deployed this project on the server at </w:t>
      </w:r>
      <w:hyperlink r:id="rId7" w:history="1">
        <w:r w:rsidR="004A1F28">
          <w:rPr>
            <w:rFonts w:ascii="Times" w:hAnsi="Times"/>
            <w:color w:val="0000FF"/>
            <w:szCs w:val="28"/>
            <w:u w:val="single"/>
          </w:rPr>
          <w:t>http://petclub.iat.net.cn/</w:t>
        </w:r>
      </w:hyperlink>
      <w:r w:rsidRPr="00EB0BFE">
        <w:rPr>
          <w:rFonts w:ascii="Times" w:hAnsi="Times" w:cs="Times New Roman"/>
          <w:szCs w:val="28"/>
        </w:rPr>
        <w:t>. You can access it easily and conveniently.</w:t>
      </w:r>
    </w:p>
    <w:bookmarkEnd w:id="0"/>
    <w:bookmarkEnd w:id="1"/>
    <w:p w14:paraId="0A591DAB" w14:textId="0659FED2" w:rsidR="006E6A86" w:rsidRPr="003E111F" w:rsidRDefault="007C3C70" w:rsidP="003E111F">
      <w:pPr>
        <w:pStyle w:val="af"/>
        <w:widowControl w:val="0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count and password for the demonstration is the same as above.</w:t>
      </w:r>
    </w:p>
    <w:sectPr w:rsidR="006E6A86" w:rsidRPr="003E111F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D257CC" w14:textId="77777777" w:rsidR="0089267A" w:rsidRDefault="0089267A" w:rsidP="00541AFC">
      <w:r>
        <w:separator/>
      </w:r>
    </w:p>
  </w:endnote>
  <w:endnote w:type="continuationSeparator" w:id="0">
    <w:p w14:paraId="1B2F417D" w14:textId="77777777" w:rsidR="0089267A" w:rsidRDefault="0089267A" w:rsidP="00541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610D6" w14:textId="77777777" w:rsidR="0089267A" w:rsidRDefault="0089267A" w:rsidP="00541AFC">
      <w:r>
        <w:separator/>
      </w:r>
    </w:p>
  </w:footnote>
  <w:footnote w:type="continuationSeparator" w:id="0">
    <w:p w14:paraId="4F7E8E13" w14:textId="77777777" w:rsidR="0089267A" w:rsidRDefault="0089267A" w:rsidP="00541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1F646" w14:textId="3360C9C0" w:rsidR="000E1608" w:rsidRDefault="000E1608">
    <w:pPr>
      <w:pStyle w:val="a3"/>
    </w:pPr>
    <w:r w:rsidRPr="00ED2AD0">
      <w:rPr>
        <w:rFonts w:ascii="Calibri" w:hAnsi="Calibri" w:cs="Times New Roman"/>
        <w:noProof/>
        <w:sz w:val="21"/>
        <w:szCs w:val="22"/>
      </w:rPr>
      <w:drawing>
        <wp:inline distT="0" distB="0" distL="0" distR="0" wp14:anchorId="23289442" wp14:editId="66CC62B8">
          <wp:extent cx="3126105" cy="669925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6105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3E2DBE"/>
    <w:multiLevelType w:val="hybridMultilevel"/>
    <w:tmpl w:val="F9909F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9DD4F6C"/>
    <w:multiLevelType w:val="hybridMultilevel"/>
    <w:tmpl w:val="2CB6B44C"/>
    <w:lvl w:ilvl="0" w:tplc="3B7086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C8B35C1"/>
    <w:multiLevelType w:val="hybridMultilevel"/>
    <w:tmpl w:val="F7B0A0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LA0MzIyNDE3NTFW0lEKTi0uzszPAykwqQUAVknHRCwAAAA="/>
  </w:docVars>
  <w:rsids>
    <w:rsidRoot w:val="003534BA"/>
    <w:rsid w:val="00005FA9"/>
    <w:rsid w:val="00013B95"/>
    <w:rsid w:val="0001594A"/>
    <w:rsid w:val="000206D9"/>
    <w:rsid w:val="00020931"/>
    <w:rsid w:val="00027DE8"/>
    <w:rsid w:val="00037CAB"/>
    <w:rsid w:val="00043859"/>
    <w:rsid w:val="000438CE"/>
    <w:rsid w:val="00046CDF"/>
    <w:rsid w:val="0005473B"/>
    <w:rsid w:val="000578BD"/>
    <w:rsid w:val="00066E78"/>
    <w:rsid w:val="00066FCD"/>
    <w:rsid w:val="00084D72"/>
    <w:rsid w:val="000A245E"/>
    <w:rsid w:val="000B2B0F"/>
    <w:rsid w:val="000B4C1F"/>
    <w:rsid w:val="000C0706"/>
    <w:rsid w:val="000C0814"/>
    <w:rsid w:val="000C5EC9"/>
    <w:rsid w:val="000D799E"/>
    <w:rsid w:val="000E0E60"/>
    <w:rsid w:val="000E1608"/>
    <w:rsid w:val="00101A67"/>
    <w:rsid w:val="00103DF3"/>
    <w:rsid w:val="0012039D"/>
    <w:rsid w:val="00151528"/>
    <w:rsid w:val="0016722C"/>
    <w:rsid w:val="0017274D"/>
    <w:rsid w:val="001767AF"/>
    <w:rsid w:val="0018126F"/>
    <w:rsid w:val="00181C1D"/>
    <w:rsid w:val="00183A0C"/>
    <w:rsid w:val="001855CF"/>
    <w:rsid w:val="001A1B01"/>
    <w:rsid w:val="001A7033"/>
    <w:rsid w:val="001B29F7"/>
    <w:rsid w:val="001C7611"/>
    <w:rsid w:val="001D0202"/>
    <w:rsid w:val="001D3FDC"/>
    <w:rsid w:val="001F168E"/>
    <w:rsid w:val="00202230"/>
    <w:rsid w:val="00215258"/>
    <w:rsid w:val="00216647"/>
    <w:rsid w:val="00217427"/>
    <w:rsid w:val="00217EEA"/>
    <w:rsid w:val="00225A13"/>
    <w:rsid w:val="00226035"/>
    <w:rsid w:val="00233AD2"/>
    <w:rsid w:val="002411A3"/>
    <w:rsid w:val="00246AAE"/>
    <w:rsid w:val="00254D68"/>
    <w:rsid w:val="00261DC7"/>
    <w:rsid w:val="00265B3D"/>
    <w:rsid w:val="0026758D"/>
    <w:rsid w:val="0028315B"/>
    <w:rsid w:val="00285ADA"/>
    <w:rsid w:val="00290779"/>
    <w:rsid w:val="002920E5"/>
    <w:rsid w:val="00292F1E"/>
    <w:rsid w:val="002A1B61"/>
    <w:rsid w:val="002C08F1"/>
    <w:rsid w:val="002D28CD"/>
    <w:rsid w:val="002E0A07"/>
    <w:rsid w:val="002E7D81"/>
    <w:rsid w:val="002F1852"/>
    <w:rsid w:val="002F7083"/>
    <w:rsid w:val="002F76E8"/>
    <w:rsid w:val="00304CC9"/>
    <w:rsid w:val="00311DD3"/>
    <w:rsid w:val="00314B98"/>
    <w:rsid w:val="00351D4F"/>
    <w:rsid w:val="00352C66"/>
    <w:rsid w:val="003534BA"/>
    <w:rsid w:val="00360361"/>
    <w:rsid w:val="00364FB4"/>
    <w:rsid w:val="00366057"/>
    <w:rsid w:val="003712DA"/>
    <w:rsid w:val="00374C2A"/>
    <w:rsid w:val="00375ADA"/>
    <w:rsid w:val="00395D58"/>
    <w:rsid w:val="003A397B"/>
    <w:rsid w:val="003C297B"/>
    <w:rsid w:val="003D6391"/>
    <w:rsid w:val="003E111F"/>
    <w:rsid w:val="003E2C3B"/>
    <w:rsid w:val="003E79DE"/>
    <w:rsid w:val="00405077"/>
    <w:rsid w:val="0040695F"/>
    <w:rsid w:val="00406FE0"/>
    <w:rsid w:val="00407DC0"/>
    <w:rsid w:val="00422CC2"/>
    <w:rsid w:val="00422E51"/>
    <w:rsid w:val="004279BF"/>
    <w:rsid w:val="0043455A"/>
    <w:rsid w:val="0044704C"/>
    <w:rsid w:val="00452711"/>
    <w:rsid w:val="00454F4E"/>
    <w:rsid w:val="00455B75"/>
    <w:rsid w:val="00455C16"/>
    <w:rsid w:val="00460B17"/>
    <w:rsid w:val="00461376"/>
    <w:rsid w:val="00462B73"/>
    <w:rsid w:val="004674F2"/>
    <w:rsid w:val="004722D6"/>
    <w:rsid w:val="0047660C"/>
    <w:rsid w:val="00484E3B"/>
    <w:rsid w:val="00485B13"/>
    <w:rsid w:val="00495F9C"/>
    <w:rsid w:val="004A1F28"/>
    <w:rsid w:val="004A5504"/>
    <w:rsid w:val="004A7C5C"/>
    <w:rsid w:val="004B007D"/>
    <w:rsid w:val="004B1D7F"/>
    <w:rsid w:val="004B4AF8"/>
    <w:rsid w:val="004D66C1"/>
    <w:rsid w:val="004D72C2"/>
    <w:rsid w:val="00500121"/>
    <w:rsid w:val="00520673"/>
    <w:rsid w:val="00532975"/>
    <w:rsid w:val="005354BF"/>
    <w:rsid w:val="00541AFC"/>
    <w:rsid w:val="00544A74"/>
    <w:rsid w:val="00545A01"/>
    <w:rsid w:val="0054730D"/>
    <w:rsid w:val="00560974"/>
    <w:rsid w:val="00560C49"/>
    <w:rsid w:val="0056521C"/>
    <w:rsid w:val="00565744"/>
    <w:rsid w:val="00566E4C"/>
    <w:rsid w:val="0057116C"/>
    <w:rsid w:val="00574541"/>
    <w:rsid w:val="005815C5"/>
    <w:rsid w:val="005947B2"/>
    <w:rsid w:val="00597A99"/>
    <w:rsid w:val="005D0625"/>
    <w:rsid w:val="005D4638"/>
    <w:rsid w:val="005E10BF"/>
    <w:rsid w:val="005E4318"/>
    <w:rsid w:val="005F0419"/>
    <w:rsid w:val="005F4CF5"/>
    <w:rsid w:val="005F4DA9"/>
    <w:rsid w:val="0060284C"/>
    <w:rsid w:val="00603406"/>
    <w:rsid w:val="00611A7F"/>
    <w:rsid w:val="00612B9D"/>
    <w:rsid w:val="0061333E"/>
    <w:rsid w:val="006146B3"/>
    <w:rsid w:val="0061535D"/>
    <w:rsid w:val="00616447"/>
    <w:rsid w:val="006172F0"/>
    <w:rsid w:val="006202E6"/>
    <w:rsid w:val="0062755B"/>
    <w:rsid w:val="00631EF8"/>
    <w:rsid w:val="00632E68"/>
    <w:rsid w:val="00636082"/>
    <w:rsid w:val="00641AD8"/>
    <w:rsid w:val="00643E20"/>
    <w:rsid w:val="006475E6"/>
    <w:rsid w:val="00672714"/>
    <w:rsid w:val="006832AC"/>
    <w:rsid w:val="006903D2"/>
    <w:rsid w:val="0069092D"/>
    <w:rsid w:val="00693D5D"/>
    <w:rsid w:val="00694883"/>
    <w:rsid w:val="006A2691"/>
    <w:rsid w:val="006A7BA6"/>
    <w:rsid w:val="006B378F"/>
    <w:rsid w:val="006D3354"/>
    <w:rsid w:val="006E29F3"/>
    <w:rsid w:val="006E51E2"/>
    <w:rsid w:val="006E6A86"/>
    <w:rsid w:val="006F4975"/>
    <w:rsid w:val="00700EA7"/>
    <w:rsid w:val="00706D88"/>
    <w:rsid w:val="007152BD"/>
    <w:rsid w:val="00716ABA"/>
    <w:rsid w:val="007241DE"/>
    <w:rsid w:val="0072684D"/>
    <w:rsid w:val="00731579"/>
    <w:rsid w:val="00756E8D"/>
    <w:rsid w:val="00760F30"/>
    <w:rsid w:val="00763598"/>
    <w:rsid w:val="0077739C"/>
    <w:rsid w:val="00786833"/>
    <w:rsid w:val="00792A5F"/>
    <w:rsid w:val="00795EB8"/>
    <w:rsid w:val="007A7279"/>
    <w:rsid w:val="007C3C70"/>
    <w:rsid w:val="007D1011"/>
    <w:rsid w:val="007D46C3"/>
    <w:rsid w:val="007E0304"/>
    <w:rsid w:val="007F0718"/>
    <w:rsid w:val="00801721"/>
    <w:rsid w:val="008022B0"/>
    <w:rsid w:val="008035B7"/>
    <w:rsid w:val="008216A1"/>
    <w:rsid w:val="00831B9F"/>
    <w:rsid w:val="00834DB4"/>
    <w:rsid w:val="00843CE6"/>
    <w:rsid w:val="00853168"/>
    <w:rsid w:val="00853A0B"/>
    <w:rsid w:val="0085488A"/>
    <w:rsid w:val="008662D8"/>
    <w:rsid w:val="008755FD"/>
    <w:rsid w:val="00881083"/>
    <w:rsid w:val="0089267A"/>
    <w:rsid w:val="008A0B9F"/>
    <w:rsid w:val="008A15F5"/>
    <w:rsid w:val="008B773F"/>
    <w:rsid w:val="008C1515"/>
    <w:rsid w:val="008D4063"/>
    <w:rsid w:val="008E0095"/>
    <w:rsid w:val="0090339C"/>
    <w:rsid w:val="009228F4"/>
    <w:rsid w:val="00925AC3"/>
    <w:rsid w:val="0092799F"/>
    <w:rsid w:val="009512DF"/>
    <w:rsid w:val="009563F6"/>
    <w:rsid w:val="00967F47"/>
    <w:rsid w:val="0097069C"/>
    <w:rsid w:val="00974110"/>
    <w:rsid w:val="009825A5"/>
    <w:rsid w:val="00983028"/>
    <w:rsid w:val="00984D28"/>
    <w:rsid w:val="00984E31"/>
    <w:rsid w:val="00990889"/>
    <w:rsid w:val="00994C85"/>
    <w:rsid w:val="00997D5B"/>
    <w:rsid w:val="009B41DB"/>
    <w:rsid w:val="009C2F3F"/>
    <w:rsid w:val="009E7602"/>
    <w:rsid w:val="00A06BA1"/>
    <w:rsid w:val="00A101E2"/>
    <w:rsid w:val="00A146DF"/>
    <w:rsid w:val="00A259BF"/>
    <w:rsid w:val="00A42013"/>
    <w:rsid w:val="00A428AD"/>
    <w:rsid w:val="00A46E85"/>
    <w:rsid w:val="00A4701C"/>
    <w:rsid w:val="00A509ED"/>
    <w:rsid w:val="00A54A54"/>
    <w:rsid w:val="00A613F7"/>
    <w:rsid w:val="00A73554"/>
    <w:rsid w:val="00A75CCC"/>
    <w:rsid w:val="00A90E9B"/>
    <w:rsid w:val="00A97B12"/>
    <w:rsid w:val="00AB120D"/>
    <w:rsid w:val="00AB4A25"/>
    <w:rsid w:val="00AC0F35"/>
    <w:rsid w:val="00AC53DA"/>
    <w:rsid w:val="00AD4DD2"/>
    <w:rsid w:val="00AD598F"/>
    <w:rsid w:val="00AE5276"/>
    <w:rsid w:val="00AE65DD"/>
    <w:rsid w:val="00AF7308"/>
    <w:rsid w:val="00AF7C11"/>
    <w:rsid w:val="00B02F95"/>
    <w:rsid w:val="00B139A9"/>
    <w:rsid w:val="00B158F1"/>
    <w:rsid w:val="00B26633"/>
    <w:rsid w:val="00B27F90"/>
    <w:rsid w:val="00B356A5"/>
    <w:rsid w:val="00B366AB"/>
    <w:rsid w:val="00B37680"/>
    <w:rsid w:val="00B4028C"/>
    <w:rsid w:val="00B70D7B"/>
    <w:rsid w:val="00B74409"/>
    <w:rsid w:val="00B74E89"/>
    <w:rsid w:val="00B824DB"/>
    <w:rsid w:val="00B92C01"/>
    <w:rsid w:val="00B93AAB"/>
    <w:rsid w:val="00B9658B"/>
    <w:rsid w:val="00BA52E5"/>
    <w:rsid w:val="00BB6205"/>
    <w:rsid w:val="00BC4546"/>
    <w:rsid w:val="00BD290E"/>
    <w:rsid w:val="00BF3786"/>
    <w:rsid w:val="00C00A38"/>
    <w:rsid w:val="00C04A02"/>
    <w:rsid w:val="00C20DEC"/>
    <w:rsid w:val="00C2555B"/>
    <w:rsid w:val="00C2665C"/>
    <w:rsid w:val="00C27E39"/>
    <w:rsid w:val="00C31119"/>
    <w:rsid w:val="00C331F0"/>
    <w:rsid w:val="00C339D1"/>
    <w:rsid w:val="00C375DF"/>
    <w:rsid w:val="00C4105E"/>
    <w:rsid w:val="00C413A2"/>
    <w:rsid w:val="00C41F85"/>
    <w:rsid w:val="00C45B47"/>
    <w:rsid w:val="00C627B4"/>
    <w:rsid w:val="00C63F2D"/>
    <w:rsid w:val="00C752C5"/>
    <w:rsid w:val="00C76334"/>
    <w:rsid w:val="00C763B6"/>
    <w:rsid w:val="00C827E2"/>
    <w:rsid w:val="00C8781A"/>
    <w:rsid w:val="00C97483"/>
    <w:rsid w:val="00CA0BE8"/>
    <w:rsid w:val="00CA12C4"/>
    <w:rsid w:val="00CB4FC1"/>
    <w:rsid w:val="00CC0253"/>
    <w:rsid w:val="00CC1AB4"/>
    <w:rsid w:val="00CD3E33"/>
    <w:rsid w:val="00CE08B9"/>
    <w:rsid w:val="00CE2649"/>
    <w:rsid w:val="00CE2F65"/>
    <w:rsid w:val="00CE4863"/>
    <w:rsid w:val="00CE5F77"/>
    <w:rsid w:val="00CF3EC7"/>
    <w:rsid w:val="00D01ED6"/>
    <w:rsid w:val="00D10970"/>
    <w:rsid w:val="00D15255"/>
    <w:rsid w:val="00D30E18"/>
    <w:rsid w:val="00D35985"/>
    <w:rsid w:val="00D42296"/>
    <w:rsid w:val="00D55EAF"/>
    <w:rsid w:val="00D6401F"/>
    <w:rsid w:val="00D71CA0"/>
    <w:rsid w:val="00D72787"/>
    <w:rsid w:val="00D74D43"/>
    <w:rsid w:val="00D773EA"/>
    <w:rsid w:val="00D83D1B"/>
    <w:rsid w:val="00D93056"/>
    <w:rsid w:val="00D9778F"/>
    <w:rsid w:val="00DA240B"/>
    <w:rsid w:val="00DA689D"/>
    <w:rsid w:val="00DB28C5"/>
    <w:rsid w:val="00DB596A"/>
    <w:rsid w:val="00DB5E60"/>
    <w:rsid w:val="00DC368B"/>
    <w:rsid w:val="00DD2C69"/>
    <w:rsid w:val="00DD6F98"/>
    <w:rsid w:val="00DE0B8A"/>
    <w:rsid w:val="00DE7411"/>
    <w:rsid w:val="00DF5A98"/>
    <w:rsid w:val="00E11413"/>
    <w:rsid w:val="00E13199"/>
    <w:rsid w:val="00E306E6"/>
    <w:rsid w:val="00E32A33"/>
    <w:rsid w:val="00E446B5"/>
    <w:rsid w:val="00E47E8F"/>
    <w:rsid w:val="00E57EA4"/>
    <w:rsid w:val="00E61CDA"/>
    <w:rsid w:val="00E62062"/>
    <w:rsid w:val="00E82AA5"/>
    <w:rsid w:val="00E86082"/>
    <w:rsid w:val="00E863E4"/>
    <w:rsid w:val="00E93A31"/>
    <w:rsid w:val="00E93A7C"/>
    <w:rsid w:val="00E94828"/>
    <w:rsid w:val="00E95CAE"/>
    <w:rsid w:val="00EA1FB1"/>
    <w:rsid w:val="00EB0BFE"/>
    <w:rsid w:val="00EB649B"/>
    <w:rsid w:val="00EB6762"/>
    <w:rsid w:val="00EC38CF"/>
    <w:rsid w:val="00ED1A53"/>
    <w:rsid w:val="00ED30B5"/>
    <w:rsid w:val="00ED3239"/>
    <w:rsid w:val="00ED4352"/>
    <w:rsid w:val="00ED7171"/>
    <w:rsid w:val="00EE05B6"/>
    <w:rsid w:val="00EE4E8B"/>
    <w:rsid w:val="00EF4F83"/>
    <w:rsid w:val="00F05080"/>
    <w:rsid w:val="00F056EB"/>
    <w:rsid w:val="00F07A35"/>
    <w:rsid w:val="00F12DB3"/>
    <w:rsid w:val="00F14039"/>
    <w:rsid w:val="00F14FCA"/>
    <w:rsid w:val="00F23243"/>
    <w:rsid w:val="00F32550"/>
    <w:rsid w:val="00F334EB"/>
    <w:rsid w:val="00F37EBC"/>
    <w:rsid w:val="00F404B8"/>
    <w:rsid w:val="00F44034"/>
    <w:rsid w:val="00F450FB"/>
    <w:rsid w:val="00F560B1"/>
    <w:rsid w:val="00F62B5D"/>
    <w:rsid w:val="00F667AF"/>
    <w:rsid w:val="00F81AC9"/>
    <w:rsid w:val="00F950CB"/>
    <w:rsid w:val="00F95121"/>
    <w:rsid w:val="00F95325"/>
    <w:rsid w:val="00F96BFE"/>
    <w:rsid w:val="00FA6FC4"/>
    <w:rsid w:val="00FD5AB1"/>
    <w:rsid w:val="00FD78FB"/>
    <w:rsid w:val="00FE36E0"/>
    <w:rsid w:val="00FE4853"/>
    <w:rsid w:val="00FE6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1EFE1"/>
  <w15:chartTrackingRefBased/>
  <w15:docId w15:val="{F50FD1EF-3AEE-45F5-8213-E4E80E404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kern w:val="2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815C5"/>
    <w:pPr>
      <w:spacing w:line="240" w:lineRule="auto"/>
      <w:jc w:val="left"/>
    </w:pPr>
    <w:rPr>
      <w:rFonts w:ascii="宋体" w:eastAsia="宋体" w:hAnsi="宋体" w:cs="宋体"/>
      <w:kern w:val="0"/>
    </w:rPr>
  </w:style>
  <w:style w:type="paragraph" w:styleId="2">
    <w:name w:val="heading 2"/>
    <w:basedOn w:val="a"/>
    <w:next w:val="a"/>
    <w:link w:val="20"/>
    <w:uiPriority w:val="9"/>
    <w:unhideWhenUsed/>
    <w:qFormat/>
    <w:rsid w:val="009563F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92F1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92F1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1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41A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41AF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41AFC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41AFC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541AFC"/>
  </w:style>
  <w:style w:type="character" w:customStyle="1" w:styleId="a9">
    <w:name w:val="批注文字 字符"/>
    <w:basedOn w:val="a0"/>
    <w:link w:val="a8"/>
    <w:uiPriority w:val="99"/>
    <w:semiHidden/>
    <w:rsid w:val="00541AFC"/>
  </w:style>
  <w:style w:type="paragraph" w:styleId="aa">
    <w:name w:val="annotation subject"/>
    <w:basedOn w:val="a8"/>
    <w:next w:val="a8"/>
    <w:link w:val="ab"/>
    <w:uiPriority w:val="99"/>
    <w:semiHidden/>
    <w:unhideWhenUsed/>
    <w:rsid w:val="00541AFC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541AFC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541AFC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541AFC"/>
    <w:rPr>
      <w:sz w:val="18"/>
      <w:szCs w:val="18"/>
    </w:rPr>
  </w:style>
  <w:style w:type="table" w:customStyle="1" w:styleId="1">
    <w:name w:val="网格型1"/>
    <w:basedOn w:val="a1"/>
    <w:next w:val="ae"/>
    <w:uiPriority w:val="39"/>
    <w:rsid w:val="002F7083"/>
    <w:pPr>
      <w:spacing w:line="240" w:lineRule="auto"/>
      <w:jc w:val="left"/>
    </w:pPr>
    <w:rPr>
      <w:rFonts w:asciiTheme="minorHAnsi" w:hAnsiTheme="minorHAnsi" w:cstheme="minorBidi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e">
    <w:name w:val="Table Grid"/>
    <w:basedOn w:val="a1"/>
    <w:uiPriority w:val="39"/>
    <w:rsid w:val="002F7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9563F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">
    <w:name w:val="List Paragraph"/>
    <w:basedOn w:val="a"/>
    <w:uiPriority w:val="34"/>
    <w:qFormat/>
    <w:rsid w:val="0062755B"/>
    <w:pPr>
      <w:ind w:firstLineChars="200" w:firstLine="420"/>
    </w:pPr>
  </w:style>
  <w:style w:type="character" w:styleId="af0">
    <w:name w:val="Hyperlink"/>
    <w:basedOn w:val="a0"/>
    <w:uiPriority w:val="99"/>
    <w:unhideWhenUsed/>
    <w:rsid w:val="00CA12C4"/>
    <w:rPr>
      <w:color w:val="0000FF"/>
      <w:u w:val="single"/>
    </w:rPr>
  </w:style>
  <w:style w:type="character" w:styleId="af1">
    <w:name w:val="Unresolved Mention"/>
    <w:basedOn w:val="a0"/>
    <w:uiPriority w:val="99"/>
    <w:semiHidden/>
    <w:unhideWhenUsed/>
    <w:rsid w:val="00EC38CF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292F1E"/>
    <w:rPr>
      <w:rFonts w:ascii="宋体" w:eastAsia="宋体" w:hAnsi="宋体" w:cs="宋体"/>
      <w:b/>
      <w:bCs/>
      <w:kern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92F1E"/>
    <w:rPr>
      <w:rFonts w:asciiTheme="majorHAnsi" w:eastAsiaTheme="majorEastAsia" w:hAnsiTheme="majorHAnsi" w:cstheme="majorBidi"/>
      <w:b/>
      <w:bCs/>
      <w:kern w:val="0"/>
      <w:sz w:val="28"/>
      <w:szCs w:val="28"/>
    </w:rPr>
  </w:style>
  <w:style w:type="character" w:styleId="af2">
    <w:name w:val="Emphasis"/>
    <w:basedOn w:val="a0"/>
    <w:uiPriority w:val="20"/>
    <w:qFormat/>
    <w:rsid w:val="00F37EBC"/>
    <w:rPr>
      <w:i/>
      <w:iCs/>
    </w:rPr>
  </w:style>
  <w:style w:type="character" w:styleId="HTML">
    <w:name w:val="HTML Code"/>
    <w:basedOn w:val="a0"/>
    <w:uiPriority w:val="99"/>
    <w:semiHidden/>
    <w:unhideWhenUsed/>
    <w:rsid w:val="004D66C1"/>
    <w:rPr>
      <w:rFonts w:ascii="宋体" w:eastAsia="宋体" w:hAnsi="宋体" w:cs="宋体"/>
      <w:sz w:val="24"/>
      <w:szCs w:val="24"/>
    </w:rPr>
  </w:style>
  <w:style w:type="character" w:customStyle="1" w:styleId="gt-baf-cell">
    <w:name w:val="gt-baf-cell"/>
    <w:basedOn w:val="a0"/>
    <w:rsid w:val="00484E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6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2964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8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3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petclub.iat.net.c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1FC6B32-A389-6840-9FD5-F61F4A2FC367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5</Words>
  <Characters>605</Characters>
  <Application>Microsoft Office Word</Application>
  <DocSecurity>0</DocSecurity>
  <Lines>5</Lines>
  <Paragraphs>1</Paragraphs>
  <ScaleCrop>false</ScaleCrop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Wang</dc:creator>
  <cp:keywords/>
  <dc:description/>
  <cp:lastModifiedBy>1329517386@qq.com</cp:lastModifiedBy>
  <cp:revision>19</cp:revision>
  <cp:lastPrinted>2020-06-05T06:42:00Z</cp:lastPrinted>
  <dcterms:created xsi:type="dcterms:W3CDTF">2020-06-05T06:42:00Z</dcterms:created>
  <dcterms:modified xsi:type="dcterms:W3CDTF">2020-06-12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03</vt:lpwstr>
  </property>
</Properties>
</file>